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even" r:id="rId8"/>
          <w:headerReference w:type="default" r:id="rId9"/>
          <w:footerReference w:type="even" r:id="rId10"/>
          <w:footerReference w:type="default" r:id="rId11"/>
          <w:headerReference w:type="first" r:id="rId12"/>
          <w:footerReference w:type="first" r:id="rId13"/>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5"/>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6"/>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7"/>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8"/>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9"/>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1A0E3C48"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1</w:t>
            </w:r>
            <w:r w:rsidR="00342A76">
              <w:rPr>
                <w:rFonts w:ascii="ＭＳ 明朝" w:hAnsi="ＭＳ 明朝" w:hint="eastAsia"/>
                <w:spacing w:val="5"/>
                <w:sz w:val="20"/>
                <w:szCs w:val="20"/>
              </w:rPr>
              <w:t>9</w:t>
            </w:r>
            <w:r w:rsidRPr="00E55CDD">
              <w:rPr>
                <w:rFonts w:ascii="ＭＳ 明朝" w:hAnsi="ＭＳ 明朝" w:hint="eastAsia"/>
                <w:spacing w:val="5"/>
                <w:sz w:val="20"/>
                <w:szCs w:val="20"/>
              </w:rPr>
              <w:t>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20"/>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21"/>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22"/>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23"/>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CD9C5" w14:textId="77777777" w:rsidR="00065EB7" w:rsidRDefault="00065EB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59D7E" w14:textId="77777777" w:rsidR="00065EB7" w:rsidRDefault="00065EB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473B5" w14:textId="77777777" w:rsidR="00065EB7" w:rsidRDefault="00065EB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8D33F" w14:textId="77777777" w:rsidR="00065EB7" w:rsidRDefault="00065EB7">
    <w:pPr>
      <w:pStyle w:val="a3"/>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342A76"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342A76"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342A76"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342A76"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342A76"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1EDE0" w14:textId="77777777" w:rsidR="00C90F8C" w:rsidRDefault="00C90F8C">
    <w:pPr>
      <w:pStyle w:val="a3"/>
    </w:pPr>
    <w:r>
      <w:rPr>
        <w:rFonts w:hint="eastAsia"/>
      </w:rPr>
      <w:t>（様式２）</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342A76"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1F5E4F3F"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065EB7">
      <w:rPr>
        <w:rFonts w:ascii="ＭＳ 明朝" w:hAnsi="ＭＳ 明朝" w:hint="eastAsia"/>
        <w:spacing w:val="5"/>
        <w:sz w:val="16"/>
        <w:szCs w:val="16"/>
      </w:rPr>
      <w:t>2</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342A76"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6DA91EC8"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065EB7">
      <w:rPr>
        <w:rFonts w:ascii="ＭＳ 明朝" w:hAnsi="ＭＳ 明朝" w:hint="eastAsia"/>
        <w:spacing w:val="5"/>
        <w:sz w:val="16"/>
        <w:szCs w:val="16"/>
      </w:rPr>
      <w:t>2</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342A76"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3115827B"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065EB7">
      <w:rPr>
        <w:rFonts w:ascii="ＭＳ 明朝" w:hAnsi="ＭＳ 明朝" w:hint="eastAsia"/>
        <w:spacing w:val="5"/>
        <w:sz w:val="16"/>
        <w:szCs w:val="16"/>
      </w:rPr>
      <w:t>2</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342A76"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342A76"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454C969"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065EB7">
      <w:rPr>
        <w:rFonts w:ascii="ＭＳ 明朝" w:hAnsi="ＭＳ 明朝" w:hint="eastAsia"/>
        <w:spacing w:val="5"/>
        <w:sz w:val="16"/>
        <w:szCs w:val="16"/>
      </w:rPr>
      <w:t>4</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342A76"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9176D31" w14:textId="77777777"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724569798">
    <w:abstractNumId w:val="1"/>
  </w:num>
  <w:num w:numId="2" w16cid:durableId="26418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191"/>
  <w:drawingGridHorizontalSpacing w:val="203"/>
  <w:drawingGridVerticalSpacing w:val="291"/>
  <w:displayHorizontalDrawingGridEvery w:val="0"/>
  <w:characterSpacingControl w:val="compressPunctuation"/>
  <w:hdrShapeDefaults>
    <o:shapedefaults v:ext="edit" spidmax="820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65EB7"/>
    <w:rsid w:val="00073DCF"/>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92428"/>
    <w:rsid w:val="002B581F"/>
    <w:rsid w:val="002B658F"/>
    <w:rsid w:val="002B66D0"/>
    <w:rsid w:val="002C10EF"/>
    <w:rsid w:val="002D2E35"/>
    <w:rsid w:val="002E289C"/>
    <w:rsid w:val="002F5E9B"/>
    <w:rsid w:val="00302D0C"/>
    <w:rsid w:val="00313228"/>
    <w:rsid w:val="003178B0"/>
    <w:rsid w:val="00323DBD"/>
    <w:rsid w:val="00324609"/>
    <w:rsid w:val="00342A76"/>
    <w:rsid w:val="003452D5"/>
    <w:rsid w:val="003606D9"/>
    <w:rsid w:val="003A4E21"/>
    <w:rsid w:val="003C0628"/>
    <w:rsid w:val="003C5150"/>
    <w:rsid w:val="003E05A9"/>
    <w:rsid w:val="003F4829"/>
    <w:rsid w:val="00406CA9"/>
    <w:rsid w:val="00413739"/>
    <w:rsid w:val="00430294"/>
    <w:rsid w:val="004457D6"/>
    <w:rsid w:val="00456E55"/>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62A26"/>
    <w:rsid w:val="00787C26"/>
    <w:rsid w:val="007D178E"/>
    <w:rsid w:val="007D541C"/>
    <w:rsid w:val="007E3C90"/>
    <w:rsid w:val="007F7372"/>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14F9E"/>
    <w:rsid w:val="00B2245C"/>
    <w:rsid w:val="00B40642"/>
    <w:rsid w:val="00B40D27"/>
    <w:rsid w:val="00B50BB4"/>
    <w:rsid w:val="00B6068C"/>
    <w:rsid w:val="00B934E8"/>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62E9A"/>
    <w:rsid w:val="00F65DC8"/>
    <w:rsid w:val="00F92DD5"/>
    <w:rsid w:val="00FD3D26"/>
    <w:rsid w:val="00FE125C"/>
    <w:rsid w:val="00FF4D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204">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45553-80D5-4E76-90AF-B7D1376E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甲斐　俊英</cp:lastModifiedBy>
  <cp:revision>72</cp:revision>
  <cp:lastPrinted>2020-05-21T07:26:00Z</cp:lastPrinted>
  <dcterms:created xsi:type="dcterms:W3CDTF">2018-05-31T07:57:00Z</dcterms:created>
  <dcterms:modified xsi:type="dcterms:W3CDTF">2024-05-22T09:35:00Z</dcterms:modified>
</cp:coreProperties>
</file>